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2AE276CD" w:rsidR="00FD2301" w:rsidRDefault="00E27DC0">
      <w:pPr>
        <w:rPr>
          <w:i/>
          <w:iCs/>
        </w:rPr>
      </w:pPr>
      <w:r>
        <w:rPr>
          <w:i/>
          <w:iCs/>
        </w:rPr>
        <w:t xml:space="preserve"> </w:t>
      </w:r>
    </w:p>
    <w:p w14:paraId="05F7839B" w14:textId="5597CBCB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949EF">
        <w:rPr>
          <w:b/>
          <w:bCs/>
          <w:i/>
          <w:iCs/>
          <w:sz w:val="32"/>
          <w:szCs w:val="32"/>
        </w:rPr>
        <w:t>–Hosne Ara</w:t>
      </w:r>
    </w:p>
    <w:p w14:paraId="6FA4D97D" w14:textId="0CB76D49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  <w:r w:rsidR="00D949EF">
        <w:rPr>
          <w:b/>
          <w:bCs/>
          <w:i/>
          <w:iCs/>
          <w:sz w:val="32"/>
          <w:szCs w:val="32"/>
        </w:rPr>
        <w:t>1632267642</w:t>
      </w:r>
      <w:r w:rsidR="00E27DC0">
        <w:rPr>
          <w:b/>
          <w:bCs/>
          <w:i/>
          <w:iCs/>
          <w:sz w:val="32"/>
          <w:szCs w:val="32"/>
        </w:rPr>
        <w:t xml:space="preserve">                                          </w:t>
      </w:r>
      <w:r w:rsidR="00E27DC0" w:rsidRPr="00E27DC0">
        <w:rPr>
          <w:b/>
          <w:bCs/>
          <w:i/>
          <w:iCs/>
          <w:color w:val="FF0000"/>
          <w:sz w:val="32"/>
          <w:szCs w:val="32"/>
        </w:rPr>
        <w:t>1/10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5C60714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1CED08CE" w:rsidR="00FC43B5" w:rsidRDefault="00CB4EB9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have a special purpose po</w:t>
      </w:r>
      <w:r w:rsidR="007B7CFF">
        <w:rPr>
          <w:rFonts w:ascii="Consolas" w:hAnsi="Consolas"/>
          <w:b/>
          <w:bCs/>
          <w:sz w:val="28"/>
          <w:szCs w:val="28"/>
        </w:rPr>
        <w:t xml:space="preserve">inting at accessible blocks of </w:t>
      </w:r>
      <w:r>
        <w:rPr>
          <w:rFonts w:ascii="Consolas" w:hAnsi="Consolas"/>
          <w:b/>
          <w:bCs/>
          <w:sz w:val="28"/>
          <w:szCs w:val="28"/>
        </w:rPr>
        <w:t>memory.</w:t>
      </w: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5AA004F" w14:textId="45DAB38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2266AA1" w14:textId="46D596DA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B09067C" w14:textId="77777777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D1A43DC" w14:textId="77777777" w:rsidR="006067E2" w:rsidRDefault="006067E2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77777777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 xml:space="preserve">add 4 integer number (1,2,2,1) using only AX register and Store the result in the AX register. </w:t>
      </w:r>
    </w:p>
    <w:p w14:paraId="0757F06C" w14:textId="53AF06A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749C035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3A5883" w14:textId="79625CF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5DE74D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B809652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F13A047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5D2522">
        <w:rPr>
          <w:rFonts w:ascii="Consolas" w:hAnsi="Consolas"/>
          <w:b/>
          <w:bCs/>
          <w:sz w:val="28"/>
          <w:szCs w:val="28"/>
        </w:rPr>
        <w:t>org 100h</w:t>
      </w:r>
    </w:p>
    <w:p w14:paraId="5EF8B17D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5BDDF42" w14:textId="396676A5" w:rsidR="005D2522" w:rsidRPr="00E27DC0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E27DC0">
        <w:rPr>
          <w:rFonts w:ascii="Consolas" w:hAnsi="Consolas"/>
          <w:b/>
          <w:bCs/>
          <w:color w:val="FF0000"/>
          <w:sz w:val="28"/>
          <w:szCs w:val="28"/>
        </w:rPr>
        <w:t>MOV AX, 01</w:t>
      </w:r>
      <w:r w:rsidR="00E27DC0">
        <w:rPr>
          <w:rFonts w:ascii="Consolas" w:hAnsi="Consolas"/>
          <w:b/>
          <w:bCs/>
          <w:color w:val="FF0000"/>
          <w:sz w:val="28"/>
          <w:szCs w:val="28"/>
        </w:rPr>
        <w:t xml:space="preserve">   {only AX register}</w:t>
      </w:r>
    </w:p>
    <w:p w14:paraId="602A8818" w14:textId="3340A0DA" w:rsidR="005D2522" w:rsidRPr="00E27DC0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E27DC0">
        <w:rPr>
          <w:rFonts w:ascii="Consolas" w:hAnsi="Consolas"/>
          <w:b/>
          <w:bCs/>
          <w:color w:val="FF0000"/>
          <w:sz w:val="28"/>
          <w:szCs w:val="28"/>
        </w:rPr>
        <w:t>MOV B</w:t>
      </w:r>
      <w:r w:rsidR="005D2522" w:rsidRPr="00E27DC0">
        <w:rPr>
          <w:rFonts w:ascii="Consolas" w:hAnsi="Consolas"/>
          <w:b/>
          <w:bCs/>
          <w:color w:val="FF0000"/>
          <w:sz w:val="28"/>
          <w:szCs w:val="28"/>
        </w:rPr>
        <w:t>X, 02</w:t>
      </w:r>
    </w:p>
    <w:p w14:paraId="5AB3E57F" w14:textId="110AB23F" w:rsidR="005D2522" w:rsidRPr="00E27DC0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E27DC0">
        <w:rPr>
          <w:rFonts w:ascii="Consolas" w:hAnsi="Consolas"/>
          <w:b/>
          <w:bCs/>
          <w:color w:val="FF0000"/>
          <w:sz w:val="28"/>
          <w:szCs w:val="28"/>
        </w:rPr>
        <w:t>MOV C</w:t>
      </w:r>
      <w:r w:rsidR="005D2522" w:rsidRPr="00E27DC0">
        <w:rPr>
          <w:rFonts w:ascii="Consolas" w:hAnsi="Consolas"/>
          <w:b/>
          <w:bCs/>
          <w:color w:val="FF0000"/>
          <w:sz w:val="28"/>
          <w:szCs w:val="28"/>
        </w:rPr>
        <w:t>X, 02</w:t>
      </w:r>
    </w:p>
    <w:p w14:paraId="42781EBD" w14:textId="4FE8FBFC" w:rsidR="005D2522" w:rsidRPr="00E27DC0" w:rsidRDefault="001E4C5C" w:rsidP="005D2522">
      <w:pPr>
        <w:pStyle w:val="Default"/>
        <w:spacing w:before="120"/>
        <w:jc w:val="both"/>
        <w:rPr>
          <w:rFonts w:ascii="Consolas" w:hAnsi="Consolas"/>
          <w:b/>
          <w:bCs/>
          <w:color w:val="FF0000"/>
          <w:sz w:val="28"/>
          <w:szCs w:val="28"/>
        </w:rPr>
      </w:pPr>
      <w:r w:rsidRPr="00E27DC0">
        <w:rPr>
          <w:rFonts w:ascii="Consolas" w:hAnsi="Consolas"/>
          <w:b/>
          <w:bCs/>
          <w:color w:val="FF0000"/>
          <w:sz w:val="28"/>
          <w:szCs w:val="28"/>
        </w:rPr>
        <w:t>MOV D</w:t>
      </w:r>
      <w:r w:rsidR="005D2522" w:rsidRPr="00E27DC0">
        <w:rPr>
          <w:rFonts w:ascii="Consolas" w:hAnsi="Consolas"/>
          <w:b/>
          <w:bCs/>
          <w:color w:val="FF0000"/>
          <w:sz w:val="28"/>
          <w:szCs w:val="28"/>
        </w:rPr>
        <w:t>X, 01</w:t>
      </w:r>
    </w:p>
    <w:p w14:paraId="15401E31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D2F5FF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5D2522">
        <w:rPr>
          <w:rFonts w:ascii="Consolas" w:hAnsi="Consolas"/>
          <w:b/>
          <w:bCs/>
          <w:sz w:val="28"/>
          <w:szCs w:val="28"/>
        </w:rPr>
        <w:t>ADD AX,BX,CX,DX ;AX= AX+BX+CX+DX</w:t>
      </w:r>
    </w:p>
    <w:p w14:paraId="53341A51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0E277BC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5D2522">
        <w:rPr>
          <w:rFonts w:ascii="Consolas" w:hAnsi="Consolas"/>
          <w:b/>
          <w:bCs/>
          <w:sz w:val="28"/>
          <w:szCs w:val="28"/>
        </w:rPr>
        <w:t>ret</w:t>
      </w:r>
    </w:p>
    <w:p w14:paraId="5B1826C3" w14:textId="77777777" w:rsidR="005D2522" w:rsidRPr="005D2522" w:rsidRDefault="005D2522" w:rsidP="005D2522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4CBFCA5" w14:textId="28F409C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0C8FFEF" w14:textId="7A0F588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63B7B64A" w:rsidR="00FC43B5" w:rsidRDefault="001E4C5C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1E4C5C">
        <w:rPr>
          <w:rFonts w:ascii="Consolas" w:hAnsi="Consolas"/>
          <w:b/>
          <w:bCs/>
          <w:noProof/>
          <w:sz w:val="28"/>
          <w:szCs w:val="28"/>
        </w:rPr>
        <w:drawing>
          <wp:inline distT="0" distB="0" distL="0" distR="0" wp14:anchorId="00AC6074" wp14:editId="6E2B1075">
            <wp:extent cx="5943600" cy="3370572"/>
            <wp:effectExtent l="0" t="0" r="0" b="1905"/>
            <wp:docPr id="2" name="Picture 2" descr="C:\Users\ASUS\Downloads\QUIZ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US\Downloads\QUIZ1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705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F3BD24" w14:textId="77777777" w:rsidR="00F34294" w:rsidRDefault="00F34294" w:rsidP="00B51425">
      <w:r>
        <w:separator/>
      </w:r>
    </w:p>
  </w:endnote>
  <w:endnote w:type="continuationSeparator" w:id="0">
    <w:p w14:paraId="2B6A94CE" w14:textId="77777777" w:rsidR="00F34294" w:rsidRDefault="00F34294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1E4282" w14:textId="77777777" w:rsidR="00F34294" w:rsidRDefault="00F34294" w:rsidP="00B51425">
      <w:r>
        <w:separator/>
      </w:r>
    </w:p>
  </w:footnote>
  <w:footnote w:type="continuationSeparator" w:id="0">
    <w:p w14:paraId="1A945D95" w14:textId="77777777" w:rsidR="00F34294" w:rsidRDefault="00F34294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F34294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91C8F"/>
    <w:rsid w:val="001E4C5C"/>
    <w:rsid w:val="00243F2C"/>
    <w:rsid w:val="00404B84"/>
    <w:rsid w:val="00446D0E"/>
    <w:rsid w:val="00466338"/>
    <w:rsid w:val="00526746"/>
    <w:rsid w:val="005768FD"/>
    <w:rsid w:val="005D2522"/>
    <w:rsid w:val="005D70A2"/>
    <w:rsid w:val="005E5605"/>
    <w:rsid w:val="006067E2"/>
    <w:rsid w:val="00716D03"/>
    <w:rsid w:val="00726F32"/>
    <w:rsid w:val="00732C2E"/>
    <w:rsid w:val="007B7CFF"/>
    <w:rsid w:val="008230F5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C37A7"/>
    <w:rsid w:val="00BF3761"/>
    <w:rsid w:val="00C50F95"/>
    <w:rsid w:val="00C83377"/>
    <w:rsid w:val="00CB4EB9"/>
    <w:rsid w:val="00CE2572"/>
    <w:rsid w:val="00D15BB0"/>
    <w:rsid w:val="00D33F4D"/>
    <w:rsid w:val="00D344C4"/>
    <w:rsid w:val="00D949EF"/>
    <w:rsid w:val="00DD3B3A"/>
    <w:rsid w:val="00E122AB"/>
    <w:rsid w:val="00E27DC0"/>
    <w:rsid w:val="00E44E30"/>
    <w:rsid w:val="00F34294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4D2D27"/>
    <w:rsid w:val="00A52ECE"/>
    <w:rsid w:val="00A73B25"/>
    <w:rsid w:val="00D668F7"/>
    <w:rsid w:val="00DB0518"/>
    <w:rsid w:val="00DB262E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CDDB345-80BF-4909-8021-3817B21D3C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Asif Ahmed Neloy</cp:lastModifiedBy>
  <cp:revision>35</cp:revision>
  <dcterms:created xsi:type="dcterms:W3CDTF">2019-06-24T15:42:00Z</dcterms:created>
  <dcterms:modified xsi:type="dcterms:W3CDTF">2020-08-17T09:13:00Z</dcterms:modified>
</cp:coreProperties>
</file>